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r>
        <w:t xml:space="preserve"> </w:t>
      </w:r>
      <w:r>
        <w:t xml:space="preserve">in</w:t>
      </w:r>
      <w:r>
        <w:t xml:space="preserve"> </w:t>
      </w:r>
      <w:r>
        <w:t xml:space="preserve">Iran</w:t>
      </w:r>
      <w:r>
        <w:t xml:space="preserve"> </w:t>
      </w:r>
      <w:r>
        <w:t xml:space="preserve">Tehran</w:t>
      </w:r>
    </w:p>
    <w:bookmarkStart w:id="20" w:name="X3ae818fd90cf09d5a48033f1a52018f37aa1f24"/>
    <w:p>
      <w:pPr>
        <w:pStyle w:val="Heading1"/>
      </w:pPr>
      <w:r>
        <w:t xml:space="preserve">Internship Application Letter for Statistician Position in Iran Tehran</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Committee</w:t>
      </w:r>
      <w:r>
        <w:br/>
      </w:r>
      <w:r>
        <w:t xml:space="preserve">[Organization Name]</w:t>
      </w:r>
      <w:r>
        <w:br/>
      </w:r>
      <w:r>
        <w:t xml:space="preserve">Tehran, Iran</w:t>
      </w:r>
    </w:p>
    <w:p>
      <w:pPr>
        <w:pStyle w:val="BodyText"/>
      </w:pPr>
      <w:r>
        <w:t xml:space="preserve">Dear Hiring Committee,</w:t>
      </w:r>
    </w:p>
    <w:p>
      <w:pPr>
        <w:pStyle w:val="BodyText"/>
      </w:pPr>
      <w:r>
        <w:t xml:space="preserve">I am writing with profound enthusiasm to submit my application for the Statistician Internship position at your esteemed organization in Tehran, Iran. As a dedicated and academically rigorous student pursuing a Bachelor of Science in Statistics at Sharif University of Technology, I have meticulously prepared myself to contribute meaningfully to the analytical infrastructure of Iran's data-driven development initiatives. This Internship Application Letter represents not merely an application, but a declaration of my deep commitment to advancing statistical excellence within the vibrant academic and professional ecosystem of Iran Tehran.</w:t>
      </w:r>
    </w:p>
    <w:p>
      <w:pPr>
        <w:pStyle w:val="BodyText"/>
      </w:pPr>
      <w:r>
        <w:t xml:space="preserve">My academic journey has been meticulously structured around developing robust theoretical foundations in statistical theory and practical computational skills essential for modern data analysis. At Sharif University, I have achieved a 3.8 GPA while engaging deeply with advanced courses including Mathematical Statistics, Regression Analysis, Time Series Analysis, Survey Sampling Methods, and Bayesian Inference. My coursework has consistently involved complex problem-solving using R programming language for statistical modeling and Python with Pandas/Numpy for data manipulation – skills directly transferable to the demanding analytical environment of Iranian governmental institutions like the Statistical Center of Iran (SCI) or private sector research departments operating within Tehran's dynamic business landscape.</w:t>
      </w:r>
    </w:p>
    <w:p>
      <w:pPr>
        <w:pStyle w:val="BodyText"/>
      </w:pPr>
      <w:r>
        <w:t xml:space="preserve">I have proactively sought opportunities to apply my Statistician training beyond classroom settings. During a summer research project funded by the University's Institute for Research in Fundamental Sciences, I collaborated on analyzing agricultural yield datasets from Iranian provinces. My role involved designing survey instruments, implementing stratified sampling techniques for rural farmers, and developing predictive models using generalized linear models (GLMs) to forecast crop production based on climatic variables. This project required navigating Iran's unique agricultural data collection frameworks and interpreting findings within the socio-economic context of Tehran's expanding urban farming initiatives. The resulting report was presented to faculty members at the College of Agricultural Engineering, highlighting my ability to translate complex statistical outputs into actionable insights for stakeholders – a critical skill for any Statistician working within Iran's developmental planning structures.</w:t>
      </w:r>
    </w:p>
    <w:p>
      <w:pPr>
        <w:pStyle w:val="BodyText"/>
      </w:pPr>
      <w:r>
        <w:t xml:space="preserve">Recognizing that effective statistics work requires more than technical prowess, I have actively engaged with Tehran's intellectual community. I regularly attend seminars hosted by the Iranian Statistical Association at the University of Tehran, where recent discussions on "Improving Data Quality for National Economic Indicators" directly resonated with my aspirations. Furthermore, I volunteered as a data assistant during the 2021 Tehran Urban Mobility Survey conducted by the Municipality's Department of Transportation Planning. There, I assisted in cleaning and structuring survey responses from over 5,000 households across diverse Tehran neighborhoods – gaining invaluable firsthand experience with real-world data challenges prevalent in Iran's rapidly growing urban centers. This experience taught me to appreciate the nuances of Iranian demographic patterns and the critical importance of culturally appropriate data collection methodologies.</w:t>
      </w:r>
    </w:p>
    <w:p>
      <w:pPr>
        <w:pStyle w:val="BodyText"/>
      </w:pPr>
      <w:r>
        <w:t xml:space="preserve">What particularly excites me about this internship opportunity within Iran Tehran is the chance to contribute directly to national development priorities. I am deeply aware that accurate statistical data forms the bedrock for evidence-based policymaking in Iran's Vision 2025 initiatives. As an aspiring Statistician, I am eager to support your team in generating reliable indicators for public health programs, economic monitoring systems, or social welfare assessments – all areas where Tehran serves as a critical testing ground for national statistical standards. My understanding of Iran's specific data governance frameworks, including the National Statistical System (NSS) guidelines and ethical considerations surrounding sensitive demographic information, ensures I can immediately contribute while respecting local protocols.</w:t>
      </w:r>
    </w:p>
    <w:p>
      <w:pPr>
        <w:pStyle w:val="BodyText"/>
      </w:pPr>
      <w:r>
        <w:t xml:space="preserve">I am equally committed to contributing to the collaborative spirit that defines professional practice in Iran Tehran. My proficiency in Persian (native fluency) and intermediate English enables seamless communication with both domestic teams and international collaborators common in modern statistical offices. I have consistently demonstrated strong teamwork capabilities through my role as a teaching assistant for Introduction to Probability at Sharif University, where I mentored 40+ undergraduate students from diverse Tehran universities. This experience reinforced my ability to explain complex statistical concepts clearly – a vital skill when working with interdisciplinary teams within Iranian organizations.</w:t>
      </w:r>
    </w:p>
    <w:p>
      <w:pPr>
        <w:pStyle w:val="BodyText"/>
      </w:pPr>
      <w:r>
        <w:t xml:space="preserve">My technical toolkit includes advanced proficiency in R (with Shiny for interactive dashboards), SAS Enterprise Guide, and Microsoft Excel for complex data analysis. I am also experienced with SPSS for survey data processing and possess foundational skills in SQL for database management – all tools widely utilized by Iran's statistical agencies. Crucially, I have developed a keen understanding of the specific challenges related to big data in Iranian contexts: addressing non-response bias in national surveys, harmonizing regional datasets across Iran's diverse geography, and ensuring methodological rigor within budget constraints common to public sector statistics.</w:t>
      </w:r>
    </w:p>
    <w:p>
      <w:pPr>
        <w:pStyle w:val="BodyText"/>
      </w:pPr>
      <w:r>
        <w:t xml:space="preserve">I am writing this Internship Application Letter not as an isolated document, but as a bridge connecting my academic preparation with the urgent analytical needs of your organization in Tehran. I have long admired your institution's reputation for statistical excellence within Iran and its commitment to fostering young talent through structured internship programs. I am confident that my rigorous academic background, practical experience with Iranian data ecosystems, and deep respect for the professional standards governing statistics in Iran Tehran would make me a valuable asset to your team.</w:t>
      </w:r>
    </w:p>
    <w:p>
      <w:pPr>
        <w:pStyle w:val="BodyText"/>
      </w:pPr>
      <w:r>
        <w:t xml:space="preserve">I respectfully request the opportunity to discuss how my skills as an emerging Statistician can support your organization's mission. Thank you for considering my application. I have attached my resume, academic transcripts, and letters of recommendation for your review. I am available for an interview at your earliest convenience and look forward to contributing to Iran's statistical advancement from within the heart of Tehran.</w:t>
      </w:r>
    </w:p>
    <w:p>
      <w:pPr>
        <w:pStyle w:val="BodyText"/>
      </w:pPr>
      <w:r>
        <w:t xml:space="preserve">Sincerely,</w:t>
      </w:r>
    </w:p>
    <w:p>
      <w:pPr>
        <w:pStyle w:val="BodyText"/>
      </w:pPr>
      <w:r>
        <w:t xml:space="preserve">[Your Full Name]</w:t>
      </w:r>
      <w:r>
        <w:br/>
      </w:r>
      <w:r>
        <w:t xml:space="preserve">[Your Contact Information]</w:t>
      </w:r>
      <w:r>
        <w:br/>
      </w:r>
      <w:r>
        <w:t xml:space="preserve">[Email Address] | [Phone Number]</w:t>
      </w:r>
      <w:r>
        <w:br/>
      </w:r>
      <w:r>
        <w:t xml:space="preserve">Sharif University of Technology, Tehran, Ir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 Position in Iran Tehran</dc:title>
  <dc:creator/>
  <cp:keywords/>
  <dcterms:created xsi:type="dcterms:W3CDTF">2026-04-24T03:34:31Z</dcterms:created>
  <dcterms:modified xsi:type="dcterms:W3CDTF">2026-04-24T03:34:31Z</dcterms:modified>
</cp:coreProperties>
</file>

<file path=docProps/custom.xml><?xml version="1.0" encoding="utf-8"?>
<Properties xmlns="http://schemas.openxmlformats.org/officeDocument/2006/custom-properties" xmlns:vt="http://schemas.openxmlformats.org/officeDocument/2006/docPropsVTypes"/>
</file>